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Summer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mmer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58 Green Bay Rd, Apt B Glencoe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ily.summer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0768403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angelin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hys</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